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w:t>
      </w:r>
      <w:r>
        <w:t xml:space="preserve"> </w:t>
      </w:r>
      <w:r>
        <w:t xml:space="preserve">26-11-2019</w:t>
      </w:r>
    </w:p>
    <w:p>
      <w:pPr>
        <w:pStyle w:val="Date"/>
      </w:pPr>
      <w:r>
        <w:t xml:space="preserve">วันอังคารที่</w:t>
      </w:r>
      <w:r>
        <w:t xml:space="preserve"> </w:t>
      </w:r>
      <w:r>
        <w:t xml:space="preserve">26</w:t>
      </w:r>
      <w:r>
        <w:t xml:space="preserve"> </w:t>
      </w:r>
      <w:r>
        <w:t xml:space="preserve">พฤษจิกายน</w:t>
      </w:r>
      <w:r>
        <w:t xml:space="preserve"> </w:t>
      </w:r>
      <w:r>
        <w:t xml:space="preserve">2562</w:t>
      </w:r>
      <w:r>
        <w:t xml:space="preserve"> </w:t>
      </w:r>
      <w:r>
        <w:t xml:space="preserve">เวลา</w:t>
      </w:r>
      <w:r>
        <w:t xml:space="preserve"> </w:t>
      </w:r>
      <w:r>
        <w:t xml:space="preserve">13.2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ประกาศข่าวหญิง) สวัสดีค่ะ สวัสดีค่ะยินดีต้อนรับทุกท่านเข้าสู่ข่าวเที่ยง NBT นะคะ วันนี้18 พฤศจิกายน 2562 คุณผู้ชมอยู่กับดิฉัน แล้วก็อยู่คุณกรองแก้ว ชัยจิต และอาจารย์ทิตารี เกี่ยวคุ้มภัยค่ะ เริ่มมาที่ข่าวที่ไม่ดีนะคะ เป็นข่าวสะเทือนใจ กับการเผยแพร่ภาพลิงที่อยู่บนเขาสามมุขที่จังหวัดชลบุรีไปตาย แล้วสภาพที่มันไปตายนี่คือเขาก็เลยมีการตั้งข้อสังเกตมันมาว่า ถ้ากรณีของการตายของลิงตัวนี้ อาจจะเกิดจากการที่มีคนนำอาหารไปให้ แล้วก็ให้ทั้งถุงแบบนั้น เจ้าลิงก็พยายามเข้าไปกินอาหารแบบนั้น</w:t>
      </w:r>
    </w:p>
    <w:p>
      <w:pPr>
        <w:pStyle w:val="BodyText"/>
      </w:pPr>
      <w:r>
        <w:t xml:space="preserve">(ผู้ประกาศข่าวหญิง) ค่ะ</w:t>
      </w:r>
    </w:p>
    <w:p>
      <w:pPr>
        <w:pStyle w:val="BodyText"/>
      </w:pPr>
      <w:r>
        <w:t xml:space="preserve">(ผู้ประกาศข่าวหญิง) เจ้าลิงก็พยายามเข้าไปเพื่อที่จะกินอาหารที่คนเอามาให้แล้วสุดท้าย เขาหายใจไม่ออก และตายในที่สุด เด็กที่ไปเจอนะคะ เขาบอกว่าไปเจอมันอยู่ในน้ำแล้วก็ช่วย ๆ เขี่ยมันขึ้นมา ก็สันนิษฐานหลายอย่าง ก็เลยมีการแชร์ภาพนี้ เพื่อที่จะเป็นอุทาหรแต่ว่ายังมีมุมมองจากคนในพื้นที่ บอกว่าอาจจะถูกรถชนด้วยหรือเปล่า คนก็เลยใส่ถุงพลาสติก แล้วก็เอาไปทิ้งในถังขยะ แล้วลิงเองนี่ไปคุ้ยมันขึ้นมา หลังจากที่มีการแชร์ภาพจากเฟซบุ๊กของนายพงษ์พัฒน์ วีระดีตานนท์ อายุ 22 ปี นักศึกษาวิทยาลัยพละศึกษา ที่น้องเขาโพสต์ภาพลิงตาย จริง ๆ น้องเขาเขียนข้อความมากนะคะ เราก็สรุปมาก็คืออย่าเอาอาหารใส่ถุงพลาสติกไปให้ลิงกิน น้องบอกว่า ถ้าเอาไปให้ เทลงพื้นดีกว่า บางทีลิงเขามาเก็บกินเองน่าจะดีกว่าให้ทั้งถุง บางทีเอาหน้ามุดเข้าไปในถุง แล้วสุดท้ายเอาหัวออกมาจากถุงพลาสติกไม่ได้ ก็อาจจะทำให้มันตายได้นะคะ พอมีคนเห็นภาพแบบนี้แชร์กันไปในโซเชียล แต่ละคนได้รับข้อมูลก็ยิ่งแชร์กันส่งต่อ มันเป็นภาพที่สะเทือนใจ ด้วยสาเหตุแบบนี้จริง ๆ มันก็กลายเป็นความมักง่ายของเรา บางทีเมื่อสักครู่ที่เราคุยกัน บางคนก็ด้วยความที่กลัวด้วย ก็โยนไปให้ทั้งถุงพลาสติกเลยก็มีนะคะ ก็ด้วยคนที่หวังดีไไปให้เพื่อที่จะให้เขาได้มีโอกาสได้กินอาหารนี่ค่ะ คุณผู้ชมจะเห็นนะ ส่วนใหญ่คนที่เขาสามมุข ก็จะเอาอาหารไปให้ค่ะ</w:t>
      </w:r>
    </w:p>
    <w:p>
      <w:pPr>
        <w:pStyle w:val="BodyText"/>
      </w:pPr>
      <w:r>
        <w:t xml:space="preserve">(ผู้ประกาศข่าวหญิง) บรรดาลิงต่าง ๆ ที่อยู่ในสถานที่ที่ไปด้วย เพราะว่าอย่างที่คุณกรองแก้วบอก ตอนแรกดิฉันบอก คุณกรองแก้วก็เลยอธิบายว่าบางคนกแต่อยากให้ แต่กลัว บางทีเขาวิ่งมา รุมมกับอีกอย่างก็คือกรณีบางคนเอาอาหารมาให้เขาแล้ว เอาถุงกลับไปทิ้ง หรือว่าไปเที่ยวในพื้นที่ แล้วไปทิ้งขยะ อาจจะลงแล้วนี่ค่ะ ถังขยะอย่างนี้ ทุกคนไม่ได้ตั้งใจ ทุกคนต่างหวังดี นักท่องเที่ยวที่ขึ้นไปเที่ยว เห็นลิงพวกนี้ อยากจะไปให้อาหารต่าง ๆ ตัวเองไม่ใช้ในถังขยะตามปกติ แล้วเจ้าลิงนี่ไปคุ้ย ว่าในนั้นมีอาหารเหมือนที่คนเคยเอาไปให้ และปรับเปลี่ยนพฤติกรรมของเขาไปแล้ว ก็เลยเกิดเหตุการณืนี้ขึ้น ก็เลยไปสอบถามจากน้องคนนี้นะคะ คนที่เป็นคนเห็นเหตุการณ์นี่ เจอเจ้าลิงตัวนี้ สิ่งที่เขาไปเห็นนี่เป็นอย่างไร น้องคนนี้ก็คือน้องพงษ์พัฒน์ อย่างที่เรียนไป น้องบอกว่าไปทำรายงานส่งอาจารย์ที่เขาสามมุข พอมองลงไปข้างล่างก็เห็นซากลิงตัวนี้อยู่ใกล้กับโขดหิน แล้วเอาหัวถุงพลาสติกและหูถุงพลาสติกนี่นะคะ ก็คล้องแขนลิงทั้ง 2 ข้างอยู่ คาดว่า น้องคาดว่าว่าลิงนี่ น่าจะเอาหน้าของมันมุดเข้าไปแล้วเอาออกไม่ได้ ทำให้ขาดอากาศหายใจ ตัวน้องเองก็บอกว่าไม่อยากให้เกิด ก็เลยมาโพสต์ในเฟซบุ๊ก เพื่อที่จะเป็นอุธาหรณ์เวลาจะให้อาหารลิง เวลาจะทิ้งขยะพลาสติกแบบนี้ ไปฟังมุมมองของน้องพงศ์พัฒน์ คนที่เจอซากลิงกันค่ะ</w:t>
      </w:r>
    </w:p>
    <w:p>
      <w:pPr>
        <w:pStyle w:val="BodyText"/>
      </w:pPr>
      <w:r>
        <w:t xml:space="preserve">(ผู้ให้สัมภาษณ์) ไปตรงจุดข้างล่างก็เจอน้อง เหมือนคลื่นมันซัดเข้ามาติดโขดหิน ก็เลยเอาไม้ไปเขี่ยน้องเข้ามาก่อน เพราะว่ามันก็ไกลอยู่ ก็เลยเขี่ยเข้ามาก่อน แล้วก็งัดไม้ขึ้นมา เอาน้องขึ้นไปบนฝั่งก่อน แล้วก็ถุงพลาสติกครอบที่แขนน่ะ มันติดอยู่ที่ถุงเลย มันคล้องอยู่ที่ถุงเลย แล้วก็หน้าอยู่ในถุง ทีนี้ผมเลยคิดว่า เหมือนตัวน้องอาจจะเอาหน้าเข้าไป ก็ไม่ทราบก็เลยคิดว่าต้องช่วยน้อง เลยเอาน้องขึ้นมาบนฝั่งก่อน แล้วก็เงยหน้าน้องอีกที ก็เลือดไหลที่จมูก คือ อยากให้ช่วยกันน่ะครับ ไม่อยากให้มีเหตุการณ์แบบนี้เกิดขึ้นอีก พอดีว่าผโดนแบบนี้อาจจะไม่มีใครสนใจมัน แต่เผอิญผมไปเจอพอดี ก็เลยอยากมาแชร์ให้เพื่อน ๆ หรือนักท่องคนทั่วไป นักท่องเที่ยวได้เห็นว่า เราเป็นสิ่งมีชีวิตที่ฉลาดกว่ามันอะไรกว่ามัน เราไม่ควรไปทำอะไรกับมัน</w:t>
      </w:r>
    </w:p>
    <w:p>
      <w:pPr>
        <w:pStyle w:val="BodyText"/>
      </w:pPr>
      <w:r>
        <w:t xml:space="preserve">(ผู้ประกาศข่าวหญิง) ก็เป็นมุมมองของน้องนะคะ แล้วก็เล่าเหตุการณ์ที่ไปเจอ ส่วนผู้ประกอบการขายอาหารลิงบอกว่า จริง ๆ แล้ว ลิงเป็นสัตว์แข็งแรงนะ ไอ้ตัวที่ตายนี่ อาจจพลาสติกไปใส่ไปในถังขยะเอามันใส่ถถุงพลาสติก เอามันไปทิ้งที่ถังขยะ ก็คุ้ยก็ขึ้น โดยส่วนตัวผู้ประกอบการเชื่อว่ามันน่าจะไม่ใช่ถุงพลาสติกที่ทำให้ลิทั้งนี้ทั้งนั้นนะคะ ถ้าลดพลาสติกได้มันก็เป็นผลดีนะคะ ใช่ ไม่ว่าจะเกิดอะไร ไม่ว่าลิงเขาจะมุดหน้าไปในถุงเพื่อที่จะกินอาหารที่คนนำไปให้ หรือคนนำไปใส่ถุงพลาสติกแล้วนำไปใส่ถังขยะ ก็เป็นเรื่องของพลาสติก ที่เข้ามาเกี่ยวข้องเท่านั้น ถ้าเราลดการใช้ถุงพลาสติกอย่างที่คุณกรองแก้วบอกได้ อย่างปกติเราใส่ถุงพลาสติกไปให้ ตระกร้า หาเป็นเข่งอะไรใส่ไปให้เขา หลีกเลเพื่อที่จะให้เขานั้น หลีกเลี่ยงกับการมาอยู่ หรือน่าจะเป็นการช่วยให้เขานี่ ลดความเสี่ยงที่อาจจะเกิดขึ้นได้ ปรับพฤติกรรมกันไป งแบบนี้นะคะ มาดูข่าวดีกันบ้าง ถ้าเราพูดถึงในพื้นที่เขื่อนรัชประภา หรือเขื่อนเชี่ยวหลาหลายคนเราจะบอกว่า เห็นวิวทิวทัศน์ที่สวยงาม เป็นสถานที่ท่องเที่ยว แต่จริง ๆ แล้ว สวยงามต้องบอกว่า พื้นที่โดยรอบต้องบอกว่า ต้องเป็นความอุดมสมบูรณ์ของป่าไม้ หลายคนเป็นห่วงความอุดมสมบูรณ์จะเป็นอย่างไรบ้าง อย่างที่คุณปวีณาบอกไป พื้นที่ล่าสุดพบว่า แน่นอนพื้นที่อุดมสมบูรณ์สิ่งที่ตามมาหลังกจากป่าอุดมสมบูรณ์ก็คือ พบสัตว์ใกล้สูญพันธุ์ในพื้นที่ป่าแห่งนี้เพิ่มมากขึ้นนะคะ ที่ไปเจอมีทั้งเสือลายมแมวลายหินอ่อน เก้งหม้อ ช้างป่า กระทิง ก็บอกว่าสิ่งที่พบเห็นแบบนี้ มันสะท้อนให้เห็นความสมบูรณ์ของผืนป่าได้เลยนะคะ</w:t>
      </w:r>
    </w:p>
    <w:p>
      <w:pPr>
        <w:pStyle w:val="BodyText"/>
      </w:pPr>
      <w:r>
        <w:t xml:space="preserve">(ผู้ประกาศข่าวหญิง) ค่ะ เมื่อสักครู่ได้เห็นไปแล้วนะคะ เป็นส่วนหนึ่งของภาพที่เจ้าหน้าที่ บันทึกภาพไว้ได้นะคะ จากสถานีวิจัยสัตว์คลองแสง ที่อำเภอบ้านตาขุน จังหวัดสุราษฏร์ธาสุราษฎร์ธานี หลังจากที่ทำโครงการสำรวจสัตว์ป่าในช่วงปีงบประมาณปี กันยายนถึงตุลาคม ปี 2562 จากการสำรวจนี่นะคะ เราพบข้อมูลสัตว์ป่า วิธีการสำรวจของเขา เขาใช้วิธีการไปติดตั้งกล้องและอุปกรณ์ดักถ่ายภาพ สัตว์ป่า 2 ประเภท ประเภทแรกก็คือสัตว์ป่าหายากใกล้สูญพันธ์ และอีก 1 ประเภท สัตว์ป่าสงวน พื้นที่ในการสำรวจของเขาจะอยู่ในกลุ่มป่า ของเขตรักษาพันธุ์สัตว์ป่าคลองแสง เขื่อนรัชชประภาหรือเขื่อนเชี่ยวหลานที่เรารู้จักกัน พื้นที่ที่ไปสำรวจนะคะ มีพื้นที่ประมาณ 750,000 จากการสำรวจ 2 เดือนที่ผ่านมา ก็คือช่วงเดือนกันยายนถึงเดือนตุลาคม หายากใกล้สูญพันธ์ุได้ อย่างที่คุณกรองแก้วบอกค่ะ เราพบทั้ง เสื่อลายเมฆ เสือไฟ นอกจากนี้ยังพบเสือดำ แล้วก็เสือดาวอีกด้วย ทางด้านของนายเกรียงศักดิ์ ศรีบัวรอด จังหวัดสุราษฎร์ธานี กล่าวว่า นี่นะคะ ก็เพื่อให้ทราบจุดเก่นแต่ละตัว และมีผลต่อการนับจำนวนประชาสัตว์ป่าในอนาคตอีกด้วย แล้วก็ยังจะสามารถกระจายจำนวนสัตว์ป่าซึ่งปัจจุบันพบว่า สัตว์ป่ากระจายเกือบเต็มพื้นที่แล้ว และที่น่าสนใจก็คือมีประชากรที่เพิ่มมากขึ้น เป็นการตอกย้ำถึงความหลากหลายในระบบนิเวศและความสมบูรณ์ของผื้นป่าค่ะ โดยเฉพาะหลังจากที่มีการสร้างเขื่อนรัชชประภา มีงานวิจัยบอกว่า เรื่องของจำนวนประชากร การกระจายของสัตว์ป่านี่ ลดลง แต่ว่ามาถึงวันนี้ อย่างที่คุณปวีณา อย่างที่เราเล่าไปว่า สาเหตุของจำนวนประชากรสัตว์ป่าเพิ่มขึ้่นแบบนี้เพราะอะไร แล้วสะท้อนให้เห็นถึงอะไรบ้าง และในทั้งหมดนี้นะคะ กับคุณสมโภช มณีรัตน์ โฆษกกรมอุทยานแห่งชาติสั</w:t>
      </w:r>
    </w:p>
    <w:p>
      <w:pPr>
        <w:pStyle w:val="BodyText"/>
      </w:pPr>
      <w:r>
        <w:t xml:space="preserve">(ผู้ให้สัมภาษณ์) สวัสดีครับ คุณประวีณา คุณกรองแก้ว สวัสดีครับ</w:t>
      </w:r>
    </w:p>
    <w:p>
      <w:pPr>
        <w:pStyle w:val="BodyText"/>
      </w:pPr>
      <w:r>
        <w:t xml:space="preserve">(ผู้ประกาศข่าวหญิง) ค่ะ ท่านโฆษกคะ เมื่อสักครู่นี้นะคะ การสำรวจพบสัตว์ป่าใกล้สูญพันธุ์ มันสะท้อนให้เห็นถึงอะไรบ้างคะ</w:t>
      </w:r>
    </w:p>
    <w:p>
      <w:pPr>
        <w:pStyle w:val="BodyText"/>
      </w:pPr>
      <w:r>
        <w:t xml:space="preserve">(ผู้ให้สัมภาษณ์) ต้องบอกก่อนว่าปัจจุบัน ป่าบ้านเรานี่ ที่เห็นเป็นป่าผหรือที่มีความสมบูรณ์จริง ๆ มีแค่ 6 ผืนป่าเท่านั้นนะครับ อย่างเช่นภาคเหนือนี่เราจะได้ยิน ไม้กี่ก่มก๋อย เราจะได้รู้จัก… กลุ่มปกลุ่มป่าภูเขียป่าเขาใหญ่ดงพญาเย็น เป็นมรตะวันตกนี่ ก็มีกลุ่มป่าแก่งกระจาน กลุ่มป่าที่เห็นเมื่อสักครู่นะครับ การรักษาป่าผืนใหญ่ไม่ใช่เรื่องง่ายนะครับ วันนี้ป่าถูกฉมากเท่าไรนี่ สัตว์ป่าในธรรมชาติยิ่งลดน้อยลงเท่านั้น การรักษากลุ่มป่าเป็นหัวใจสำคัญมากทีเดียว อย่างที่ท่านพูดเมื่อสักครู่นี่ เป็นสวนหของกลุ่มป่าเขาคลองแสง ดังนั้นมีหลายเสียงอยู่ในอุทยาน ต้องบอกว่าทำไมวันนี้สัตว์ป่าถึงได้กลับมา เราต้องบอกว่าวันนี้นี่เรามีแนวทางชัดเจน ในการดูแลพื้นที่กล่าวแล้ว เราดูดีขึ้นทีเดียว ขณะเดียวกัน ต้องยอมรับความจริงส่วนหนึ่ง เรื่องการมีส่วต้องขอบพระคุณ เพราะว่าวันนี้ประชาชน ในเมืองชุมชน ให้ความสำคัญตรงนี้มากขึ้น ที่ผลักดันทำให้สถานการณ์สัตว์ป่าบ้านเราดี</w:t>
      </w:r>
    </w:p>
    <w:p>
      <w:pPr>
        <w:pStyle w:val="BodyText"/>
      </w:pPr>
      <w:r>
        <w:t xml:space="preserve">(ผู้ประกาศข่าวหญิง) ค่ะ อย่างที่ท่านโฆษกบอกแน่นอน เราได้ยินมาอย่างสม่ำเสมอ เอาที่เรื่องของการป้องกันก่อน ที่ผ่านมาเราอาจจะกังวลใจกับเจ้าหน้าที่นิด ๆ ว่า เอ กำลังเจ้าหน้าที่มีพอหรือเปล่า อุปกรณ์ต่าง ๆ เครื่องไม้ เครื่องมือต่าง ๆ ปัจจุบันเป็นอย่างไรบ้างคเรื่องเจ้าหน้าที่ เราต้องยอมรับความจริงอย่างหนึ่เราพยายามทำองค์กรให้เล็กลงแต่มีประสิทธิภาพมากขึ้น แต่ทุกคนก็อยากได้กำลังมากกว่านี้ครับ เราก็ต้องหันไปดูประเทศชาติเหมือนกัน ดังนั้นตอนนี้เราจึงมุ่งไปที่การพัฒนาคนของเราครับ ช่วงเวลาหลายปี กับเรื่องของพัฒนาบุคคลากรเราค่อนข้างเยอะ การลาดตระเวนเชิงคุณภาพนี่ ไม่ใช่แค่ระบบ ให้มีประสิทธิภาพสูงขึ้น ส่วนเครื่องมือก็แน่นอนครับ ทั้งรัฐมนตรี อุปกรณ์นั้นดี ๆ เพิ่มขึ้นทีเดียว เป้าประสงค์อย่างหนึ่งก็คือ ท่านจะพูดเสมอว่า เราจับผู้ต้องหาได้ก็เป็นเรื่องหนึ่ง แต่สำคัญกว่านั้น คนของเราจะต้องปลอดภัย ในเรื่องของประสิทธิภาพเราพยายามพัฒนาขึ้น รวมถึงเครื่องมือที่พูดถึงด้วย เราตั้งงบประมาณขึ้นมาด้วยเฉพาะเลย เป็นค่าเบี้ยเลี้ยง ค่าสวัสดิการ เมื่อก่อน ทุกคนจะลาดตระเวน เหมือนสมัยก่อนตอนลาดตระเวน ผมเอาเงินเดือนของเราไปซื้อเสบียง มีงบประมาณที่ลงไปช่วย Support สนับสนุนเขา ทำให้เขาทำงานได้อย่างมีประสิทธิภาพมากขึ้นครับ</w:t>
      </w:r>
    </w:p>
    <w:p>
      <w:pPr>
        <w:pStyle w:val="BodyText"/>
      </w:pPr>
      <w:r>
        <w:t xml:space="preserve">(ผู้ประกาศข่าวหญิง) รวมถึงไปอ่านข้อมูลก็เจอ การเดินตรวจลาดตระเวนอย่างมีคุณภาพ การเดินตรวจลาดตระเวนอย่างมีคุณภาพเป็นแบบไหน แล้วเราใช้วิธีการตรวจแบบไหน จริง ๆ แล้วระบบนี้ถเรื่องเก่า ๆ ในอดีต กับการลาดตระเวนที่ผมนำเรียนแล้วนี่ คนต้องมีคุณภาพ 1 ล่ะ 2. อุปกรณ์ต้องมีคุณภาพ 3. ระบบ ฉะนั้นที่เราพัฒนาตอนนี้ สมัยก่อน การลาดตระเวนนี่ อยากไปไหนก็ไป เราไม่ได้ไปในเรื่องของว่า เราลาดตระเวนครอบคลุมพื้นที่หรือยัง ซึ่งในวันนี้นี่เราใช้ในวิธีการไปลาดตระเวน ครอบคลุมพื้นที่ให้มากที่สุดเท่าที่จะทำได้ เรื่องของการวางแผน ปัจจุบันเรามีการวางแผนโดย ใช้ข้อมูลย้อนหลังการทำงาน ยกตัวอย่างเช่น เดือนหน้าเป็นเดือนธันวาคมอย่างนี้ ปัญหาในอดีตมันอยู่ตรงไหน มันมักจะซ้ำรอยเดิม แค่องค์ประกอบ บางครั้งเราลาดตระเวนที่มีส่วนเกี่ยวข้อง ยกตัวอย่างเช่น การกระจายของสัตว์ป่า อย่างที่พูดถึงเมื่อสักครู่ครับ ที่สำคัญได้อยู่แล้วนะครับ มันสอดคล้องกับสถานีวิจัยสัตว์ที่นำเสนอเมื่อสักครู่ เพราะเรามีข้อมูลแล้ว สมมุติพรานอยากล่ากระทิงนี่ ฉะนั้นเรารู้กระทิงอยู่ไหน เราก็ไปป้องกันเขาได้ เราพัฒนาขึ้นหรือแม้แต่กระทั่งระบบในปัจจุบันเราได้พัฒนาเข้าไปสู่ระบบคอมพิวเตอร์ วันนี้ข้อมูลทั้งหมดที่พูดถึงนี่ ถูกนำเข้าสู่ที่เรียกว่า Smart Program เรียกว่าทำงานกันแล้ว ตอนนี้หลายประเทศทั่วโลกมาพร้อมกันเราไม่อายใคร เราพัฒนาโดดเด่นของประเทศไทย เราพัฒนาด้วยฉะนั้นคอมพิวเตอร์ส่วนนี้ใช้ประเมินได้ในเรื่องของการกระจายขอจนถึงเป็นรายบุคคลพูดอย่างนี้ดีกว่า นั้นการดำ</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 26-11-2019</dc:title>
  <dc:creator/>
  <cp:keywords/>
  <dcterms:created xsi:type="dcterms:W3CDTF">2021-03-23T08:32:36Z</dcterms:created>
  <dcterms:modified xsi:type="dcterms:W3CDTF">2021-03-23T08: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พฤษจิกายน 2562 เวลา 13.22 น.</vt:lpwstr>
  </property>
  <property fmtid="{D5CDD505-2E9C-101B-9397-08002B2CF9AE}" pid="3" name="subtitle">
    <vt:lpwstr/>
  </property>
</Properties>
</file>